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7DA49" w14:textId="46F8E170" w:rsidR="006A5C70" w:rsidRDefault="006A5C70"/>
    <w:p w14:paraId="54ED509D" w14:textId="546F8B3A" w:rsidR="00816226" w:rsidRPr="00816226" w:rsidRDefault="00816226" w:rsidP="00816226">
      <w:pPr>
        <w:pStyle w:val="Title"/>
        <w:jc w:val="both"/>
        <w:rPr>
          <w:b/>
          <w:bCs/>
          <w:sz w:val="40"/>
          <w:szCs w:val="40"/>
        </w:rPr>
      </w:pPr>
      <w:r w:rsidRPr="00816226">
        <w:rPr>
          <w:b/>
          <w:bCs/>
          <w:noProof/>
          <w:sz w:val="48"/>
          <w:szCs w:val="48"/>
        </w:rPr>
        <w:drawing>
          <wp:anchor distT="0" distB="0" distL="114300" distR="114300" simplePos="0" relativeHeight="251658240" behindDoc="0" locked="0" layoutInCell="1" allowOverlap="1" wp14:anchorId="7ABA1D17" wp14:editId="29D020EA">
            <wp:simplePos x="3486150" y="1200150"/>
            <wp:positionH relativeFrom="margin">
              <wp:align>left</wp:align>
            </wp:positionH>
            <wp:positionV relativeFrom="margin">
              <wp:align>top</wp:align>
            </wp:positionV>
            <wp:extent cx="800100" cy="928474"/>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928474"/>
                    </a:xfrm>
                    <a:prstGeom prst="rect">
                      <a:avLst/>
                    </a:prstGeom>
                    <a:noFill/>
                    <a:ln>
                      <a:noFill/>
                    </a:ln>
                  </pic:spPr>
                </pic:pic>
              </a:graphicData>
            </a:graphic>
          </wp:anchor>
        </w:drawing>
      </w:r>
      <w:r w:rsidRPr="00816226">
        <w:rPr>
          <w:b/>
          <w:bCs/>
          <w:sz w:val="40"/>
          <w:szCs w:val="40"/>
        </w:rPr>
        <w:t xml:space="preserve">UNIVERSITY OF MANAGEMENT &amp; TECHNOLOGY LAHORE CAMPUS. </w:t>
      </w:r>
    </w:p>
    <w:p w14:paraId="73B7E8A0" w14:textId="716438E2" w:rsidR="00816226" w:rsidRPr="00816226" w:rsidRDefault="00816226" w:rsidP="00816226">
      <w:pPr>
        <w:pStyle w:val="Title"/>
        <w:jc w:val="center"/>
        <w:rPr>
          <w:b/>
          <w:bCs/>
          <w:sz w:val="44"/>
          <w:szCs w:val="44"/>
        </w:rPr>
      </w:pPr>
    </w:p>
    <w:p w14:paraId="2CE7328F" w14:textId="7316B7E4" w:rsidR="00816226" w:rsidRPr="00AA47E4" w:rsidRDefault="00AA47E4" w:rsidP="00816226">
      <w:pPr>
        <w:pStyle w:val="Title"/>
        <w:jc w:val="center"/>
        <w:rPr>
          <w:sz w:val="96"/>
          <w:szCs w:val="96"/>
        </w:rPr>
      </w:pPr>
      <w:r w:rsidRPr="00AA47E4">
        <w:rPr>
          <w:sz w:val="96"/>
          <w:szCs w:val="96"/>
        </w:rPr>
        <w:t xml:space="preserve">Project Title </w:t>
      </w:r>
    </w:p>
    <w:p w14:paraId="185D0EB0" w14:textId="49999E50" w:rsidR="00816226" w:rsidRDefault="00816226" w:rsidP="00816226">
      <w:pPr>
        <w:pStyle w:val="Title"/>
        <w:jc w:val="center"/>
      </w:pPr>
      <w:r>
        <w:t>Project Id From the portal</w:t>
      </w:r>
    </w:p>
    <w:p w14:paraId="255B3FE7" w14:textId="38AF366B" w:rsidR="00AA47E4" w:rsidRDefault="00AA47E4" w:rsidP="00AA47E4"/>
    <w:p w14:paraId="34C774DF" w14:textId="62DB6C39" w:rsidR="00AA47E4" w:rsidRDefault="00AA47E4" w:rsidP="00AA47E4"/>
    <w:p w14:paraId="16D39F0D" w14:textId="4F896F1E" w:rsidR="00AA47E4" w:rsidRDefault="00AA47E4" w:rsidP="00AA47E4"/>
    <w:p w14:paraId="6678B0FB" w14:textId="024F148F" w:rsidR="00AA47E4" w:rsidRDefault="00AA47E4" w:rsidP="00AA47E4">
      <w:pPr>
        <w:jc w:val="center"/>
        <w:rPr>
          <w:b/>
          <w:bCs/>
          <w:sz w:val="32"/>
          <w:szCs w:val="32"/>
        </w:rPr>
      </w:pPr>
      <w:r w:rsidRPr="00AA47E4">
        <w:rPr>
          <w:b/>
          <w:bCs/>
          <w:sz w:val="32"/>
          <w:szCs w:val="32"/>
        </w:rPr>
        <w:t>Group Members</w:t>
      </w:r>
    </w:p>
    <w:p w14:paraId="2ED46D85" w14:textId="77777777" w:rsidR="007E343C" w:rsidRDefault="007E343C" w:rsidP="00AA47E4">
      <w:pPr>
        <w:jc w:val="center"/>
        <w:rPr>
          <w:b/>
          <w:bCs/>
          <w:sz w:val="32"/>
          <w:szCs w:val="32"/>
        </w:rPr>
      </w:pPr>
    </w:p>
    <w:tbl>
      <w:tblPr>
        <w:tblStyle w:val="TableGrid"/>
        <w:tblW w:w="9677" w:type="dxa"/>
        <w:tblLook w:val="04A0" w:firstRow="1" w:lastRow="0" w:firstColumn="1" w:lastColumn="0" w:noHBand="0" w:noVBand="1"/>
      </w:tblPr>
      <w:tblGrid>
        <w:gridCol w:w="2849"/>
        <w:gridCol w:w="3012"/>
        <w:gridCol w:w="3816"/>
      </w:tblGrid>
      <w:tr w:rsidR="00AA47E4" w14:paraId="3ABC808A" w14:textId="77777777" w:rsidTr="007E343C">
        <w:trPr>
          <w:trHeight w:val="1173"/>
        </w:trPr>
        <w:tc>
          <w:tcPr>
            <w:tcW w:w="2849" w:type="dxa"/>
          </w:tcPr>
          <w:p w14:paraId="39440B1C" w14:textId="1BDA6E6C" w:rsidR="00AA47E4" w:rsidRDefault="00AA47E4" w:rsidP="00AA47E4">
            <w:pPr>
              <w:jc w:val="center"/>
              <w:rPr>
                <w:b/>
                <w:bCs/>
                <w:sz w:val="32"/>
                <w:szCs w:val="32"/>
              </w:rPr>
            </w:pPr>
            <w:r>
              <w:rPr>
                <w:b/>
                <w:bCs/>
                <w:sz w:val="32"/>
                <w:szCs w:val="32"/>
              </w:rPr>
              <w:t xml:space="preserve">Name </w:t>
            </w:r>
          </w:p>
        </w:tc>
        <w:tc>
          <w:tcPr>
            <w:tcW w:w="3012" w:type="dxa"/>
          </w:tcPr>
          <w:p w14:paraId="026B0086" w14:textId="73CB7A0F" w:rsidR="00AA47E4" w:rsidRDefault="00AA47E4" w:rsidP="00AA47E4">
            <w:pPr>
              <w:jc w:val="center"/>
              <w:rPr>
                <w:b/>
                <w:bCs/>
                <w:sz w:val="32"/>
                <w:szCs w:val="32"/>
              </w:rPr>
            </w:pPr>
            <w:r>
              <w:rPr>
                <w:b/>
                <w:bCs/>
                <w:sz w:val="32"/>
                <w:szCs w:val="32"/>
              </w:rPr>
              <w:t>ID</w:t>
            </w:r>
          </w:p>
        </w:tc>
        <w:tc>
          <w:tcPr>
            <w:tcW w:w="3816" w:type="dxa"/>
          </w:tcPr>
          <w:p w14:paraId="5DFFD5DE" w14:textId="142E7C40" w:rsidR="00AA47E4" w:rsidRDefault="00AA47E4" w:rsidP="00AA47E4">
            <w:pPr>
              <w:jc w:val="center"/>
              <w:rPr>
                <w:b/>
                <w:bCs/>
                <w:sz w:val="32"/>
                <w:szCs w:val="32"/>
              </w:rPr>
            </w:pPr>
            <w:r>
              <w:rPr>
                <w:b/>
                <w:bCs/>
                <w:sz w:val="32"/>
                <w:szCs w:val="32"/>
              </w:rPr>
              <w:t>Email</w:t>
            </w:r>
          </w:p>
        </w:tc>
      </w:tr>
      <w:tr w:rsidR="00AA47E4" w14:paraId="22F963E8" w14:textId="77777777" w:rsidTr="007E343C">
        <w:trPr>
          <w:trHeight w:val="1128"/>
        </w:trPr>
        <w:tc>
          <w:tcPr>
            <w:tcW w:w="2849" w:type="dxa"/>
          </w:tcPr>
          <w:p w14:paraId="6C9C0546" w14:textId="15624186" w:rsidR="00AA47E4" w:rsidRDefault="003F188E" w:rsidP="00AA47E4">
            <w:pPr>
              <w:jc w:val="center"/>
              <w:rPr>
                <w:b/>
                <w:bCs/>
                <w:sz w:val="32"/>
                <w:szCs w:val="32"/>
              </w:rPr>
            </w:pPr>
            <w:r>
              <w:rPr>
                <w:b/>
                <w:bCs/>
                <w:sz w:val="32"/>
                <w:szCs w:val="32"/>
              </w:rPr>
              <w:t>Aqsa Shafiq</w:t>
            </w:r>
          </w:p>
        </w:tc>
        <w:tc>
          <w:tcPr>
            <w:tcW w:w="3012" w:type="dxa"/>
          </w:tcPr>
          <w:p w14:paraId="388331C9" w14:textId="22722B86" w:rsidR="00AA47E4" w:rsidRDefault="003F188E" w:rsidP="00AA47E4">
            <w:pPr>
              <w:jc w:val="center"/>
              <w:rPr>
                <w:b/>
                <w:bCs/>
                <w:sz w:val="32"/>
                <w:szCs w:val="32"/>
              </w:rPr>
            </w:pPr>
            <w:r>
              <w:rPr>
                <w:b/>
                <w:bCs/>
                <w:sz w:val="32"/>
                <w:szCs w:val="32"/>
              </w:rPr>
              <w:t>F2019266328</w:t>
            </w:r>
          </w:p>
        </w:tc>
        <w:tc>
          <w:tcPr>
            <w:tcW w:w="3816" w:type="dxa"/>
          </w:tcPr>
          <w:p w14:paraId="1C19C077" w14:textId="471C7A2C" w:rsidR="00AA47E4" w:rsidRDefault="003F188E" w:rsidP="00AA47E4">
            <w:pPr>
              <w:jc w:val="center"/>
              <w:rPr>
                <w:b/>
                <w:bCs/>
                <w:sz w:val="32"/>
                <w:szCs w:val="32"/>
              </w:rPr>
            </w:pPr>
            <w:r>
              <w:rPr>
                <w:b/>
                <w:bCs/>
                <w:sz w:val="32"/>
                <w:szCs w:val="32"/>
              </w:rPr>
              <w:t>F2019266328@umt.edu.pk</w:t>
            </w:r>
          </w:p>
        </w:tc>
      </w:tr>
    </w:tbl>
    <w:p w14:paraId="71773176" w14:textId="71C25C6A" w:rsidR="00AA47E4" w:rsidRDefault="00AA47E4" w:rsidP="00AA47E4">
      <w:pPr>
        <w:jc w:val="center"/>
        <w:rPr>
          <w:b/>
          <w:bCs/>
          <w:sz w:val="32"/>
          <w:szCs w:val="32"/>
        </w:rPr>
      </w:pPr>
    </w:p>
    <w:p w14:paraId="4860323D" w14:textId="2D741F02" w:rsidR="007E343C" w:rsidRDefault="007E343C" w:rsidP="00AA47E4">
      <w:pPr>
        <w:jc w:val="center"/>
        <w:rPr>
          <w:b/>
          <w:bCs/>
          <w:sz w:val="32"/>
          <w:szCs w:val="32"/>
        </w:rPr>
      </w:pPr>
    </w:p>
    <w:p w14:paraId="5AD66931" w14:textId="6E8E51FE" w:rsidR="007E343C" w:rsidRDefault="007E343C" w:rsidP="00AA47E4">
      <w:pPr>
        <w:jc w:val="center"/>
        <w:rPr>
          <w:b/>
          <w:bCs/>
          <w:sz w:val="32"/>
          <w:szCs w:val="32"/>
        </w:rPr>
      </w:pPr>
    </w:p>
    <w:p w14:paraId="64EC6B44" w14:textId="5CDC026B" w:rsidR="007E343C" w:rsidRDefault="007E343C" w:rsidP="00AA47E4">
      <w:pPr>
        <w:jc w:val="center"/>
        <w:rPr>
          <w:b/>
          <w:bCs/>
          <w:sz w:val="32"/>
          <w:szCs w:val="32"/>
        </w:rPr>
      </w:pPr>
    </w:p>
    <w:p w14:paraId="7F55A03A" w14:textId="12F0DDB7" w:rsidR="007E343C" w:rsidRDefault="007E343C" w:rsidP="00AA47E4">
      <w:pPr>
        <w:jc w:val="center"/>
        <w:rPr>
          <w:b/>
          <w:bCs/>
          <w:sz w:val="32"/>
          <w:szCs w:val="32"/>
        </w:rPr>
      </w:pPr>
    </w:p>
    <w:p w14:paraId="3D7666B5" w14:textId="77777777" w:rsidR="007E343C" w:rsidRDefault="007E343C" w:rsidP="00AA47E4">
      <w:pPr>
        <w:jc w:val="center"/>
        <w:rPr>
          <w:b/>
          <w:bCs/>
          <w:sz w:val="32"/>
          <w:szCs w:val="32"/>
        </w:rPr>
      </w:pPr>
    </w:p>
    <w:p w14:paraId="2C1A9AAE" w14:textId="13ACDFBA" w:rsidR="00817E5B" w:rsidRDefault="00817E5B" w:rsidP="00AA47E4">
      <w:pPr>
        <w:jc w:val="center"/>
        <w:rPr>
          <w:b/>
          <w:bCs/>
          <w:sz w:val="32"/>
          <w:szCs w:val="32"/>
        </w:rPr>
      </w:pPr>
    </w:p>
    <w:p w14:paraId="6A0FA63A" w14:textId="75690018" w:rsidR="00817E5B" w:rsidRDefault="00817E5B" w:rsidP="00AA47E4">
      <w:pPr>
        <w:jc w:val="center"/>
        <w:rPr>
          <w:b/>
          <w:bCs/>
          <w:sz w:val="32"/>
          <w:szCs w:val="32"/>
        </w:rPr>
      </w:pPr>
    </w:p>
    <w:p w14:paraId="583590AE" w14:textId="33673119" w:rsidR="00817E5B" w:rsidRDefault="005F23DC" w:rsidP="00786829">
      <w:pPr>
        <w:pStyle w:val="Title"/>
        <w:jc w:val="center"/>
        <w:rPr>
          <w:b/>
          <w:bCs/>
        </w:rPr>
      </w:pPr>
      <w:r w:rsidRPr="005F23DC">
        <w:rPr>
          <w:b/>
          <w:bCs/>
        </w:rPr>
        <w:t>Abstract</w:t>
      </w:r>
    </w:p>
    <w:p w14:paraId="18D35271" w14:textId="127B91D4" w:rsidR="00A8250E" w:rsidRDefault="00A8250E" w:rsidP="00A8250E"/>
    <w:p w14:paraId="29963BD2" w14:textId="0381BDE9" w:rsidR="00943749" w:rsidRDefault="00943749" w:rsidP="00A8250E"/>
    <w:p w14:paraId="235F4639" w14:textId="77777777" w:rsidR="00943749" w:rsidRPr="00A8250E" w:rsidRDefault="00943749" w:rsidP="00A8250E"/>
    <w:p w14:paraId="43576C49" w14:textId="0EE48AAB" w:rsidR="003F188E" w:rsidRDefault="00833E8D" w:rsidP="00943749">
      <w:pPr>
        <w:jc w:val="both"/>
      </w:pPr>
      <w:r>
        <w:t xml:space="preserve">My project idea is a classified ads website and it is specific for cars ad. My website name is CARS TIME where you can sale, purchase and rent as well.  </w:t>
      </w:r>
    </w:p>
    <w:p w14:paraId="2523DC1E" w14:textId="356D9D97" w:rsidR="004F1184" w:rsidRDefault="004F1184" w:rsidP="00943749">
      <w:pPr>
        <w:jc w:val="both"/>
      </w:pPr>
      <w:r>
        <w:t xml:space="preserve">Most of my classmates choose an ecommerce website </w:t>
      </w:r>
      <w:r w:rsidR="00245585">
        <w:t>or</w:t>
      </w:r>
      <w:r>
        <w:t xml:space="preserve"> online shopping system, I also thought to do something like that but in another way </w:t>
      </w:r>
      <w:r w:rsidR="00245585">
        <w:t>where I apply all the basic operations of html, CSS, JavaScript and php CRUD operations. So, I select this project idea and try to make it my initiative work. I add</w:t>
      </w:r>
      <w:r w:rsidR="004505FC">
        <w:t>ed</w:t>
      </w:r>
      <w:r w:rsidR="00245585">
        <w:t xml:space="preserve"> the rent feature </w:t>
      </w:r>
      <w:r w:rsidR="004505FC">
        <w:t>that make it different from other</w:t>
      </w:r>
      <w:r w:rsidR="002A5235">
        <w:t>s</w:t>
      </w:r>
      <w:r w:rsidR="004505FC">
        <w:t xml:space="preserve"> websites.</w:t>
      </w:r>
    </w:p>
    <w:p w14:paraId="0D9F439A" w14:textId="4474240B" w:rsidR="00A8250E" w:rsidRDefault="00A8250E" w:rsidP="00943749">
      <w:pPr>
        <w:jc w:val="both"/>
      </w:pPr>
      <w:r>
        <w:t xml:space="preserve">In my website, user view the ads of cars without login, if he/she wants to add post about a particular ad then he/she </w:t>
      </w:r>
      <w:r w:rsidR="002A5235">
        <w:t xml:space="preserve">first </w:t>
      </w:r>
      <w:r>
        <w:t xml:space="preserve">must login to the website. </w:t>
      </w:r>
      <w:r w:rsidR="00F10B81">
        <w:t>user can view latest ads that will show on the home page, he/she can directly go to the particular ad and view details of ads. User can post ad where he/she must add the required details for his/her ad post. User can also manage his/her ads info where he/she can update and delete ad according to his/her requirements. User can also update his/her account info.</w:t>
      </w:r>
      <w:r w:rsidR="00943749">
        <w:t xml:space="preserve"> User can search by the name of car company and also select the category that may be for rent or for sale. User can contact with seller by phone number or email.</w:t>
      </w:r>
    </w:p>
    <w:p w14:paraId="2086156E" w14:textId="341DAEA9" w:rsidR="00705F71" w:rsidRDefault="00F10B81" w:rsidP="00943749">
      <w:pPr>
        <w:jc w:val="both"/>
      </w:pPr>
      <w:r>
        <w:t xml:space="preserve">In future, I will </w:t>
      </w:r>
      <w:r w:rsidR="002A5235">
        <w:t>add other categories such as Rickshaw</w:t>
      </w:r>
      <w:r w:rsidR="000D3193">
        <w:t>, carry daba and some other options that can be for rent, sell and purchase. I will also add artificial intelligence feature for adding the location, because for now I add the location statically, but in future it will add by the AI mapping system.</w:t>
      </w:r>
      <w:r w:rsidR="00943749">
        <w:t xml:space="preserve"> I will also add the authentication checker in future, in which whenever user login to our website, he/she will get </w:t>
      </w:r>
      <w:r w:rsidR="007E343C">
        <w:t>a message on phone or email. I may also add the security feature. There will be also another feature that I will add is that user get a confirmation email after he/she post an ad on my website. I will also ad the recommendation feature in my website.</w:t>
      </w:r>
    </w:p>
    <w:p w14:paraId="31F4AC1D" w14:textId="77777777" w:rsidR="00943749" w:rsidRDefault="00943749" w:rsidP="00943749">
      <w:pPr>
        <w:jc w:val="both"/>
      </w:pPr>
    </w:p>
    <w:p w14:paraId="31A47819" w14:textId="77777777" w:rsidR="00705F71" w:rsidRDefault="00705F71">
      <w:r>
        <w:br w:type="page"/>
      </w:r>
    </w:p>
    <w:p w14:paraId="43E919BF" w14:textId="0DA01BDF" w:rsidR="00786829" w:rsidRDefault="00786829" w:rsidP="00786829"/>
    <w:p w14:paraId="5259E3BF" w14:textId="1F41783F" w:rsidR="00705F71" w:rsidRPr="00705F71" w:rsidRDefault="00705F71" w:rsidP="00786829">
      <w:pPr>
        <w:rPr>
          <w:b/>
          <w:bCs/>
        </w:rPr>
      </w:pPr>
      <w:r w:rsidRPr="00705F71">
        <w:rPr>
          <w:b/>
          <w:bCs/>
        </w:rPr>
        <w:t>Introduction:</w:t>
      </w:r>
    </w:p>
    <w:p w14:paraId="2DAECBA6" w14:textId="7DD8A72C" w:rsidR="00705F71" w:rsidRPr="00705F71" w:rsidRDefault="00705F71" w:rsidP="00786829">
      <w:pPr>
        <w:rPr>
          <w:b/>
          <w:bCs/>
        </w:rPr>
      </w:pPr>
      <w:r>
        <w:rPr>
          <w:b/>
          <w:bCs/>
        </w:rPr>
        <w:t>Explain about your problem domain and all about your project domain.</w:t>
      </w:r>
    </w:p>
    <w:p w14:paraId="5444DB82" w14:textId="3A0CBBEE" w:rsidR="00705F71" w:rsidRPr="00F74B86" w:rsidRDefault="00C02D40" w:rsidP="00786829">
      <w:r>
        <w:t xml:space="preserve">Many seller websites have the feature to sell and purchase the products as like OLX. But </w:t>
      </w:r>
      <w:r w:rsidR="00F74B86">
        <w:t>there is no proper website where we can get automobiles on rent. I feel that this is a problem to those who has no idea from where to take automobiles on rent. I provide a platform where seller and buyer communicate and get cars on rent according to their needs. In my website, user can sell, rent and purchase the automobiles on a single platform</w:t>
      </w:r>
      <w:r w:rsidR="006D65BC">
        <w:t>.</w:t>
      </w:r>
    </w:p>
    <w:p w14:paraId="2EE97995" w14:textId="2014E39B" w:rsidR="00705F71" w:rsidRDefault="00705F71" w:rsidP="00786829">
      <w:pPr>
        <w:rPr>
          <w:b/>
          <w:bCs/>
        </w:rPr>
      </w:pPr>
      <w:r w:rsidRPr="00705F71">
        <w:rPr>
          <w:b/>
          <w:bCs/>
        </w:rPr>
        <w:t>Functionalities:</w:t>
      </w:r>
    </w:p>
    <w:p w14:paraId="5C6C6588" w14:textId="3AD24330" w:rsidR="0096623B" w:rsidRDefault="0096623B" w:rsidP="00786829">
      <w:r>
        <w:t xml:space="preserve">In my website, user can view car latest ads without login, but if he/she wants to add a post then he/she will must first logged in to my website, if he/she has no account then first make an account and then do post on it. </w:t>
      </w:r>
      <w:r w:rsidR="000E63BB">
        <w:t>User can also manage account setting and ads post setting. In account setting he/she can update his/her information. In ads setting he/she can update or delete ads. User can search cars by its company name and also by filter option of for rent or purchase.</w:t>
      </w:r>
    </w:p>
    <w:p w14:paraId="2F685936" w14:textId="7FA5983B" w:rsidR="000E63BB" w:rsidRDefault="000E63BB" w:rsidP="00786829">
      <w:r>
        <w:t>User account setting and ads setting will appear only when he logged in to the website, otherwise these options are disabled. After login user has the access to update account and ads post.</w:t>
      </w:r>
    </w:p>
    <w:p w14:paraId="0ECE0825" w14:textId="79503A96" w:rsidR="000E63BB" w:rsidRDefault="00C02D40" w:rsidP="00786829">
      <w:r>
        <w:t xml:space="preserve">User can direct go to the specific ad when he/she click on the picture on index page of latest ads. After click on </w:t>
      </w:r>
      <w:r w:rsidR="00F74B86">
        <w:t xml:space="preserve">it, </w:t>
      </w:r>
      <w:r>
        <w:t>user can view the details of the ads and contact to the seller.</w:t>
      </w:r>
    </w:p>
    <w:p w14:paraId="7075C6BC" w14:textId="143EE917" w:rsidR="00705F71" w:rsidRPr="00C02D40" w:rsidRDefault="00C02D40" w:rsidP="00786829">
      <w:r>
        <w:t xml:space="preserve">User can also </w:t>
      </w:r>
      <w:r w:rsidR="00F74B86">
        <w:t>log</w:t>
      </w:r>
      <w:r>
        <w:t xml:space="preserve"> out to my website when he/she wants to leave my site for a time.</w:t>
      </w:r>
    </w:p>
    <w:p w14:paraId="0F82AF68" w14:textId="238FD4EB" w:rsidR="00705F71" w:rsidRPr="00705F71" w:rsidRDefault="00705F71" w:rsidP="00786829">
      <w:pPr>
        <w:rPr>
          <w:b/>
          <w:bCs/>
        </w:rPr>
      </w:pPr>
    </w:p>
    <w:p w14:paraId="5FE7EE52" w14:textId="5B7676DB" w:rsidR="00705F71" w:rsidRPr="00705F71" w:rsidRDefault="00705F71" w:rsidP="00786829">
      <w:pPr>
        <w:rPr>
          <w:b/>
          <w:bCs/>
        </w:rPr>
      </w:pPr>
      <w:r w:rsidRPr="00705F71">
        <w:rPr>
          <w:b/>
          <w:bCs/>
        </w:rPr>
        <w:t>Interfaces/screenshots of running state:</w:t>
      </w:r>
    </w:p>
    <w:p w14:paraId="426D90CE" w14:textId="0058FE57" w:rsidR="00705F71" w:rsidRPr="00705F71" w:rsidRDefault="00705F71" w:rsidP="00786829">
      <w:pPr>
        <w:rPr>
          <w:b/>
          <w:bCs/>
        </w:rPr>
      </w:pPr>
    </w:p>
    <w:p w14:paraId="7121F85D" w14:textId="3F4200CC" w:rsidR="00705F71" w:rsidRPr="00705F71" w:rsidRDefault="00705F71" w:rsidP="00786829">
      <w:pPr>
        <w:rPr>
          <w:b/>
          <w:bCs/>
        </w:rPr>
      </w:pPr>
    </w:p>
    <w:p w14:paraId="27AFD1D4" w14:textId="060DA00C" w:rsidR="00705F71" w:rsidRDefault="00923241" w:rsidP="00786829">
      <w:r>
        <w:rPr>
          <w:noProof/>
        </w:rPr>
        <w:lastRenderedPageBreak/>
        <w:drawing>
          <wp:inline distT="0" distB="0" distL="0" distR="0" wp14:anchorId="0784202B" wp14:editId="5B9DF843">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r>
        <w:rPr>
          <w:noProof/>
        </w:rPr>
        <w:drawing>
          <wp:inline distT="0" distB="0" distL="0" distR="0" wp14:anchorId="6A42FDE8" wp14:editId="564A07CB">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r>
        <w:rPr>
          <w:noProof/>
        </w:rPr>
        <w:lastRenderedPageBreak/>
        <w:drawing>
          <wp:inline distT="0" distB="0" distL="0" distR="0" wp14:anchorId="06E30AA6" wp14:editId="7119CE56">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53C1A7ED" w14:textId="2CB07BFF" w:rsidR="00923241" w:rsidRPr="00786829" w:rsidRDefault="00923241" w:rsidP="00786829">
      <w:r>
        <w:rPr>
          <w:noProof/>
        </w:rPr>
        <w:lastRenderedPageBreak/>
        <w:drawing>
          <wp:inline distT="0" distB="0" distL="0" distR="0" wp14:anchorId="2A51C243" wp14:editId="432BDB34">
            <wp:extent cx="5943600" cy="4766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4766945"/>
                    </a:xfrm>
                    <a:prstGeom prst="rect">
                      <a:avLst/>
                    </a:prstGeom>
                  </pic:spPr>
                </pic:pic>
              </a:graphicData>
            </a:graphic>
          </wp:inline>
        </w:drawing>
      </w:r>
      <w:r>
        <w:rPr>
          <w:noProof/>
        </w:rPr>
        <w:lastRenderedPageBreak/>
        <w:drawing>
          <wp:inline distT="0" distB="0" distL="0" distR="0" wp14:anchorId="0991B2AB" wp14:editId="04851FF4">
            <wp:extent cx="5943600" cy="4507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943600" cy="4507230"/>
                    </a:xfrm>
                    <a:prstGeom prst="rect">
                      <a:avLst/>
                    </a:prstGeom>
                  </pic:spPr>
                </pic:pic>
              </a:graphicData>
            </a:graphic>
          </wp:inline>
        </w:drawing>
      </w:r>
    </w:p>
    <w:sectPr w:rsidR="00923241" w:rsidRPr="0078682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B1CEC" w14:textId="77777777" w:rsidR="00121805" w:rsidRDefault="00121805" w:rsidP="00816226">
      <w:pPr>
        <w:spacing w:after="0" w:line="240" w:lineRule="auto"/>
      </w:pPr>
      <w:r>
        <w:separator/>
      </w:r>
    </w:p>
  </w:endnote>
  <w:endnote w:type="continuationSeparator" w:id="0">
    <w:p w14:paraId="69886FA1" w14:textId="77777777" w:rsidR="00121805" w:rsidRDefault="00121805" w:rsidP="00816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99CBD" w14:textId="77777777" w:rsidR="00121805" w:rsidRDefault="00121805" w:rsidP="00816226">
      <w:pPr>
        <w:spacing w:after="0" w:line="240" w:lineRule="auto"/>
      </w:pPr>
      <w:r>
        <w:separator/>
      </w:r>
    </w:p>
  </w:footnote>
  <w:footnote w:type="continuationSeparator" w:id="0">
    <w:p w14:paraId="4579DCA4" w14:textId="77777777" w:rsidR="00121805" w:rsidRDefault="00121805" w:rsidP="00816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08F" w14:textId="0C40303C" w:rsidR="00816226" w:rsidRDefault="003B410E">
    <w:pPr>
      <w:pStyle w:val="Header"/>
    </w:pPr>
    <w:r>
      <w:rPr>
        <w:noProof/>
      </w:rPr>
      <mc:AlternateContent>
        <mc:Choice Requires="wps">
          <w:drawing>
            <wp:anchor distT="0" distB="0" distL="118745" distR="118745" simplePos="0" relativeHeight="251657728" behindDoc="1" locked="0" layoutInCell="1" allowOverlap="0" wp14:anchorId="45DF8901" wp14:editId="651FB3C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0425" cy="262255"/>
              <wp:effectExtent l="0" t="0" r="0" b="0"/>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2622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0BF79A5" w14:textId="0CCF4E9C" w:rsidR="00816226" w:rsidRDefault="003F188E">
                              <w:pPr>
                                <w:pStyle w:val="Header"/>
                                <w:tabs>
                                  <w:tab w:val="clear" w:pos="4680"/>
                                  <w:tab w:val="clear" w:pos="9360"/>
                                </w:tabs>
                                <w:jc w:val="center"/>
                                <w:rPr>
                                  <w:caps/>
                                  <w:color w:val="FFFFFF" w:themeColor="background1"/>
                                </w:rPr>
                              </w:pPr>
                              <w:r>
                                <w:rPr>
                                  <w:caps/>
                                  <w:color w:val="FFFFFF" w:themeColor="background1"/>
                                </w:rPr>
                                <w:t>Web Project Templat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5DF8901" id="Rectangle 7" o:spid="_x0000_s1026" style="position:absolute;margin-left:0;margin-top:0;width:467.75pt;height:20.65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0BF79A5" w14:textId="0CCF4E9C" w:rsidR="00816226" w:rsidRDefault="003F188E">
                        <w:pPr>
                          <w:pStyle w:val="Header"/>
                          <w:tabs>
                            <w:tab w:val="clear" w:pos="4680"/>
                            <w:tab w:val="clear" w:pos="9360"/>
                          </w:tabs>
                          <w:jc w:val="center"/>
                          <w:rPr>
                            <w:caps/>
                            <w:color w:val="FFFFFF" w:themeColor="background1"/>
                          </w:rPr>
                        </w:pPr>
                        <w:r>
                          <w:rPr>
                            <w:caps/>
                            <w:color w:val="FFFFFF" w:themeColor="background1"/>
                          </w:rPr>
                          <w:t>Web Project Template</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rMwMzOzsDAwN7BQ0lEKTi0uzszPAykwrAUALCwt/ywAAAA="/>
  </w:docVars>
  <w:rsids>
    <w:rsidRoot w:val="00816226"/>
    <w:rsid w:val="000758B3"/>
    <w:rsid w:val="00092201"/>
    <w:rsid w:val="000D3193"/>
    <w:rsid w:val="000E63BB"/>
    <w:rsid w:val="00121805"/>
    <w:rsid w:val="00245585"/>
    <w:rsid w:val="002A5235"/>
    <w:rsid w:val="003B410E"/>
    <w:rsid w:val="003F188E"/>
    <w:rsid w:val="004505FC"/>
    <w:rsid w:val="00460489"/>
    <w:rsid w:val="004F1184"/>
    <w:rsid w:val="005F23DC"/>
    <w:rsid w:val="006666BD"/>
    <w:rsid w:val="006A5C70"/>
    <w:rsid w:val="006D65BC"/>
    <w:rsid w:val="00705F71"/>
    <w:rsid w:val="00786829"/>
    <w:rsid w:val="007E343C"/>
    <w:rsid w:val="00816226"/>
    <w:rsid w:val="00817E5B"/>
    <w:rsid w:val="00833E8D"/>
    <w:rsid w:val="00923241"/>
    <w:rsid w:val="00943749"/>
    <w:rsid w:val="0096623B"/>
    <w:rsid w:val="009C39CF"/>
    <w:rsid w:val="00A8250E"/>
    <w:rsid w:val="00AA47E4"/>
    <w:rsid w:val="00C02D40"/>
    <w:rsid w:val="00DD60E5"/>
    <w:rsid w:val="00F10B81"/>
    <w:rsid w:val="00F34212"/>
    <w:rsid w:val="00F74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63AA3"/>
  <w15:docId w15:val="{20EF4A05-3BAF-477B-B06E-CF321FF42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62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22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16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226"/>
  </w:style>
  <w:style w:type="paragraph" w:styleId="Footer">
    <w:name w:val="footer"/>
    <w:basedOn w:val="Normal"/>
    <w:link w:val="FooterChar"/>
    <w:uiPriority w:val="99"/>
    <w:unhideWhenUsed/>
    <w:rsid w:val="00816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226"/>
  </w:style>
  <w:style w:type="table" w:styleId="TableGrid">
    <w:name w:val="Table Grid"/>
    <w:basedOn w:val="TableNormal"/>
    <w:uiPriority w:val="39"/>
    <w:rsid w:val="00AA4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eb Project Template</vt:lpstr>
    </vt:vector>
  </TitlesOfParts>
  <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Project Template</dc:title>
  <dc:subject/>
  <dc:creator>Rana Marwat Hussain</dc:creator>
  <cp:keywords/>
  <dc:description/>
  <cp:lastModifiedBy>Aqsa Shafiq</cp:lastModifiedBy>
  <cp:revision>2</cp:revision>
  <dcterms:created xsi:type="dcterms:W3CDTF">2022-06-12T17:49:00Z</dcterms:created>
  <dcterms:modified xsi:type="dcterms:W3CDTF">2022-06-12T17:49:00Z</dcterms:modified>
</cp:coreProperties>
</file>